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411216AC"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A5733B">
        <w:rPr>
          <w:rFonts w:cs="Arial"/>
          <w:color w:val="000000" w:themeColor="text1"/>
        </w:rPr>
        <w:t>87</w:t>
      </w:r>
      <w:r w:rsidR="00BA65E9" w:rsidRPr="00AE09A2">
        <w:rPr>
          <w:rFonts w:cs="Arial"/>
          <w:color w:val="000000" w:themeColor="text1"/>
        </w:rPr>
        <w:t>/2026</w:t>
      </w:r>
      <w:r w:rsidR="00BA65E9" w:rsidRPr="00AE09A2">
        <w:rPr>
          <w:rFonts w:cs="Arial"/>
          <w:color w:val="000000" w:themeColor="text1"/>
        </w:rPr>
        <w:tab/>
      </w:r>
      <w:r w:rsidR="00CC397D">
        <w:rPr>
          <w:rFonts w:cs="Arial"/>
          <w:color w:val="000000" w:themeColor="text1"/>
        </w:rPr>
        <w:t>26</w:t>
      </w:r>
      <w:r w:rsidR="00BA65E9" w:rsidRPr="00AE09A2">
        <w:rPr>
          <w:rFonts w:cs="Arial"/>
          <w:color w:val="000000" w:themeColor="text1"/>
        </w:rPr>
        <w:t>.</w:t>
      </w:r>
      <w:r w:rsidRPr="00AE09A2">
        <w:rPr>
          <w:rFonts w:cs="Arial"/>
          <w:color w:val="000000" w:themeColor="text1"/>
        </w:rPr>
        <w:t>0</w:t>
      </w:r>
      <w:r w:rsidR="0027265E">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6753B1C0" w:rsidR="0066752F" w:rsidRDefault="00CC397D" w:rsidP="0066752F">
      <w:pPr>
        <w:spacing w:after="0" w:line="240" w:lineRule="auto"/>
        <w:rPr>
          <w:b/>
          <w:bCs/>
          <w:color w:val="000000" w:themeColor="text1"/>
          <w:sz w:val="32"/>
          <w:szCs w:val="32"/>
        </w:rPr>
      </w:pPr>
      <w:r>
        <w:rPr>
          <w:b/>
          <w:bCs/>
          <w:color w:val="000000" w:themeColor="text1"/>
          <w:sz w:val="32"/>
          <w:szCs w:val="32"/>
        </w:rPr>
        <w:t>Universität Osnabrück vergibt Auszeichnung für gute akademische Lehre</w:t>
      </w:r>
    </w:p>
    <w:p w14:paraId="1D7858A1" w14:textId="77777777" w:rsidR="009B71E0" w:rsidRDefault="009B71E0" w:rsidP="0066752F">
      <w:pPr>
        <w:spacing w:after="0" w:line="240" w:lineRule="auto"/>
        <w:rPr>
          <w:b/>
        </w:rPr>
      </w:pPr>
    </w:p>
    <w:p w14:paraId="5AC42136" w14:textId="7E27EAA5" w:rsidR="0066752F" w:rsidRDefault="00A17E31" w:rsidP="0066752F">
      <w:pPr>
        <w:spacing w:after="0" w:line="240" w:lineRule="auto"/>
        <w:rPr>
          <w:b/>
        </w:rPr>
      </w:pPr>
      <w:r>
        <w:rPr>
          <w:b/>
        </w:rPr>
        <w:t>Drei</w:t>
      </w:r>
      <w:r w:rsidR="00CC397D">
        <w:rPr>
          <w:b/>
        </w:rPr>
        <w:t xml:space="preserve"> Dozentinnen und Dozenten erhalten den Hans</w:t>
      </w:r>
      <w:r w:rsidR="009A098C">
        <w:rPr>
          <w:b/>
        </w:rPr>
        <w:t xml:space="preserve"> </w:t>
      </w:r>
      <w:r w:rsidR="00CC397D">
        <w:rPr>
          <w:b/>
        </w:rPr>
        <w:t xml:space="preserve">Mühlenhoff-Preis </w:t>
      </w:r>
    </w:p>
    <w:p w14:paraId="553544DC" w14:textId="77777777" w:rsidR="0066752F" w:rsidRDefault="0066752F" w:rsidP="0066752F">
      <w:pPr>
        <w:spacing w:after="0" w:line="360" w:lineRule="auto"/>
      </w:pPr>
    </w:p>
    <w:p w14:paraId="670367DB" w14:textId="6293AC17" w:rsidR="00196826" w:rsidRDefault="007B08D4" w:rsidP="008F1D59">
      <w:pPr>
        <w:spacing w:after="0" w:line="360" w:lineRule="auto"/>
      </w:pPr>
      <w:r>
        <w:t>Welche Dozentinnen und Dozenten der Uni</w:t>
      </w:r>
      <w:r w:rsidR="006E387D">
        <w:t>versität</w:t>
      </w:r>
      <w:r>
        <w:t xml:space="preserve"> Osnabrück sind in den Augen ihrer Studierenden prei</w:t>
      </w:r>
      <w:r w:rsidR="00800944">
        <w:t>swürdig</w:t>
      </w:r>
      <w:r>
        <w:t xml:space="preserve">? </w:t>
      </w:r>
      <w:r w:rsidR="006E387D">
        <w:t xml:space="preserve">Die Jury hat entschieden: </w:t>
      </w:r>
      <w:r w:rsidR="00D1092F" w:rsidRPr="00D1092F">
        <w:t>Am 2</w:t>
      </w:r>
      <w:r w:rsidR="00D1092F">
        <w:t>5</w:t>
      </w:r>
      <w:r w:rsidR="00D1092F" w:rsidRPr="00D1092F">
        <w:t>. Juni</w:t>
      </w:r>
      <w:r w:rsidR="00D1092F">
        <w:t xml:space="preserve"> 2026</w:t>
      </w:r>
      <w:r w:rsidR="00D1092F" w:rsidRPr="00D1092F">
        <w:t xml:space="preserve"> </w:t>
      </w:r>
      <w:r w:rsidR="006E387D">
        <w:t xml:space="preserve">ist </w:t>
      </w:r>
      <w:r w:rsidR="00D1092F" w:rsidRPr="00D1092F">
        <w:t>erneut der Hans</w:t>
      </w:r>
      <w:r w:rsidR="009A098C">
        <w:t xml:space="preserve"> </w:t>
      </w:r>
      <w:r w:rsidR="00D1092F" w:rsidRPr="00D1092F">
        <w:t>Mühlenhoff-Preis für gute akademische Lehre durch die Uni Osnabrück und die Hans Mühlenhoff-Stiftung feierlich vergeben</w:t>
      </w:r>
      <w:r w:rsidR="006E387D">
        <w:t xml:space="preserve"> worden</w:t>
      </w:r>
      <w:r w:rsidR="00D1092F" w:rsidRPr="00D1092F">
        <w:t>. Eine Auszeichnung erhielten </w:t>
      </w:r>
      <w:r w:rsidR="006E387D">
        <w:t xml:space="preserve">dabei </w:t>
      </w:r>
      <w:r>
        <w:t xml:space="preserve">Prof. Dr. Lilian Weber (Fachbereich Humanwissenschaften), Prof. Dr. Helena Olfert (Fachbereich </w:t>
      </w:r>
      <w:r w:rsidRPr="007B08D4">
        <w:t>Sprach- und Literaturwissenschaft</w:t>
      </w:r>
      <w:r>
        <w:t>) sowie Noah Kahmen (Fachbereich Kultur</w:t>
      </w:r>
      <w:r w:rsidR="00800944">
        <w:t>-</w:t>
      </w:r>
      <w:r>
        <w:t xml:space="preserve"> und Sozialwissenschaften). </w:t>
      </w:r>
    </w:p>
    <w:p w14:paraId="72D910CB" w14:textId="77777777" w:rsidR="006E387D" w:rsidRDefault="006E387D" w:rsidP="008F1D59">
      <w:pPr>
        <w:spacing w:after="0" w:line="360" w:lineRule="auto"/>
      </w:pPr>
    </w:p>
    <w:p w14:paraId="1248729B" w14:textId="050D5358" w:rsidR="00C4383E" w:rsidRDefault="00C4383E" w:rsidP="008F1D59">
      <w:pPr>
        <w:spacing w:after="0" w:line="360" w:lineRule="auto"/>
      </w:pPr>
      <w:r w:rsidRPr="00C4383E">
        <w:t xml:space="preserve">Der </w:t>
      </w:r>
      <w:r w:rsidR="001A647E">
        <w:t>erste</w:t>
      </w:r>
      <w:r w:rsidRPr="00C4383E">
        <w:t xml:space="preserve"> Preis des Hans Mühlenhoff-Preises für gute akademische Lehre ist mit 2.500 Euro dotiert, der </w:t>
      </w:r>
      <w:r w:rsidR="001A647E">
        <w:t>zweite</w:t>
      </w:r>
      <w:r w:rsidRPr="00C4383E">
        <w:t xml:space="preserve"> Preis mit 1.500 Euro und der </w:t>
      </w:r>
      <w:r w:rsidR="001A647E">
        <w:t>dritte</w:t>
      </w:r>
      <w:r w:rsidRPr="00C4383E">
        <w:t xml:space="preserve"> Preis mit 1.000 Euro.</w:t>
      </w:r>
    </w:p>
    <w:p w14:paraId="72373C7E" w14:textId="77777777" w:rsidR="007038EA" w:rsidRDefault="007038EA" w:rsidP="008F1D59">
      <w:pPr>
        <w:spacing w:after="0" w:line="360" w:lineRule="auto"/>
      </w:pPr>
    </w:p>
    <w:p w14:paraId="741C9F13" w14:textId="0787F3C1" w:rsidR="00F62086" w:rsidRPr="00F62086" w:rsidRDefault="00F62086" w:rsidP="00F62086">
      <w:pPr>
        <w:spacing w:after="0" w:line="360" w:lineRule="auto"/>
      </w:pPr>
      <w:r w:rsidRPr="00F62086">
        <w:t>„Lehre lebt sowohl von Kreativität und Ideenvielfalt als auch vo</w:t>
      </w:r>
      <w:r>
        <w:t>n einem</w:t>
      </w:r>
      <w:r w:rsidRPr="00F62086">
        <w:t xml:space="preserve"> lebendigen </w:t>
      </w:r>
      <w:r>
        <w:t xml:space="preserve">und </w:t>
      </w:r>
      <w:r w:rsidRPr="00F62086">
        <w:t>respektvollen Austausch zwischen Dozierenden und Studierenden“, sagte Prof. Dr. Jochen Oltmer, Vizepräsident für Studium und Lehre, bei einer Feierstunde im Botanischen Garten der Uni. „Wer also könnte gelungene Lehre besser beurteilen als die Studierenden? Deshalb ist es seit Jahren bewährte Praxis, dass sie es sind, die unsere Lehrenden für diese Preise vorschlagen.“ </w:t>
      </w:r>
    </w:p>
    <w:p w14:paraId="24C04C08" w14:textId="612C4170" w:rsidR="007038EA" w:rsidRDefault="007038EA" w:rsidP="008F1D59">
      <w:pPr>
        <w:spacing w:after="0" w:line="360" w:lineRule="auto"/>
      </w:pPr>
      <w:r>
        <w:lastRenderedPageBreak/>
        <w:t xml:space="preserve">23 Namen standen am Ende auf der Liste, über die eine studentische Jury gemeinsam mit der </w:t>
      </w:r>
      <w:r w:rsidR="00693104">
        <w:t>S</w:t>
      </w:r>
      <w:r>
        <w:t xml:space="preserve">tändigen AG Lehre der Uni Osnabrück entschied. </w:t>
      </w:r>
    </w:p>
    <w:p w14:paraId="3DBDC6BC" w14:textId="77777777" w:rsidR="006E387D" w:rsidRDefault="006E387D" w:rsidP="008F1D59">
      <w:pPr>
        <w:spacing w:after="0" w:line="360" w:lineRule="auto"/>
      </w:pPr>
    </w:p>
    <w:p w14:paraId="1E6BE9F9" w14:textId="77777777" w:rsidR="002460DA" w:rsidRDefault="002460DA" w:rsidP="002460DA">
      <w:pPr>
        <w:spacing w:after="0" w:line="360" w:lineRule="auto"/>
      </w:pPr>
      <w:r>
        <w:t>Erstplatzierte wurde Prof. Dr. Lilian Weber, die seit August 2025 an der Uni Osnabrück die Professur „Cognitive Modeling“ innehat. „</w:t>
      </w:r>
      <w:r w:rsidRPr="00BB3887">
        <w:t>Aus unserer Sicht</w:t>
      </w:r>
      <w:r>
        <w:t xml:space="preserve"> </w:t>
      </w:r>
      <w:r w:rsidRPr="00BB3887">
        <w:t>verkörpert sie viele jener Eigenschaften, die hervorragende akademische Lehre auszeichnen:</w:t>
      </w:r>
      <w:r>
        <w:t xml:space="preserve"> </w:t>
      </w:r>
      <w:r w:rsidRPr="00BB3887">
        <w:t>wissenschaftliche Aktualität, didaktische Klarheit, die Förderung eigenständigen Denkens</w:t>
      </w:r>
      <w:r>
        <w:t xml:space="preserve"> </w:t>
      </w:r>
      <w:r w:rsidRPr="00BB3887">
        <w:t>sowie eine außergewöhnliche Fähigkeit, Studierende für Forschung zu begeistern und aktiv in</w:t>
      </w:r>
      <w:r>
        <w:t xml:space="preserve"> </w:t>
      </w:r>
      <w:r w:rsidRPr="00BB3887">
        <w:t>wissenschaftliche Prozesse einzubinden</w:t>
      </w:r>
      <w:r>
        <w:t xml:space="preserve">“, heißt es in der Begründung für die Nominierung durch die Studierenden. Als herausragendes Beispiel nennen die Studierenden den Aufbau eines Labors für </w:t>
      </w:r>
      <w:r w:rsidRPr="006D7C70">
        <w:t>transkranielle fokussierte</w:t>
      </w:r>
      <w:r>
        <w:t xml:space="preserve"> </w:t>
      </w:r>
      <w:r w:rsidRPr="006D7C70">
        <w:t>Ultraschallforschung</w:t>
      </w:r>
      <w:r>
        <w:t>: „</w:t>
      </w:r>
      <w:r w:rsidRPr="006D7C70">
        <w:t>Dass Prof. Dr. Weber den Aufbau eines solchen Labors nicht ausschließlich als</w:t>
      </w:r>
      <w:r>
        <w:t xml:space="preserve"> </w:t>
      </w:r>
      <w:r w:rsidRPr="006D7C70">
        <w:t>Forschungsprojekt versteht, sondern diesen aktiv mit ihrer Lehre verbindet, zeigt ihren</w:t>
      </w:r>
      <w:r>
        <w:t xml:space="preserve"> </w:t>
      </w:r>
      <w:r w:rsidRPr="006D7C70">
        <w:t>besonderen Anspruch an akademische Bildung.</w:t>
      </w:r>
      <w:r>
        <w:t>“</w:t>
      </w:r>
    </w:p>
    <w:p w14:paraId="6E77B14E" w14:textId="77777777" w:rsidR="006D7C70" w:rsidRDefault="006D7C70" w:rsidP="008F1D59">
      <w:pPr>
        <w:spacing w:after="0" w:line="360" w:lineRule="auto"/>
      </w:pPr>
    </w:p>
    <w:p w14:paraId="66160C96" w14:textId="0B7F030D" w:rsidR="006D7C70" w:rsidRDefault="009D0622" w:rsidP="008F1D59">
      <w:pPr>
        <w:spacing w:after="0" w:line="360" w:lineRule="auto"/>
      </w:pPr>
      <w:r>
        <w:t xml:space="preserve">Der zweite Preis ging an Prof. Dr. Helena Olfert, </w:t>
      </w:r>
      <w:r w:rsidRPr="00D64A98">
        <w:t xml:space="preserve">seit 2024 Inhaberin der Professur für Deutsch als Zweitsprache </w:t>
      </w:r>
      <w:r>
        <w:t xml:space="preserve">(DaZ) </w:t>
      </w:r>
      <w:r w:rsidRPr="00D64A98">
        <w:t>und</w:t>
      </w:r>
      <w:r>
        <w:t xml:space="preserve"> </w:t>
      </w:r>
      <w:r w:rsidRPr="00D64A98">
        <w:t>sprachliche Bildung an der Uni Osnabrück.</w:t>
      </w:r>
      <w:r>
        <w:t xml:space="preserve"> </w:t>
      </w:r>
      <w:r w:rsidR="0005409B">
        <w:t xml:space="preserve">Neben einer klaren und durchdachten Strukturierung der Lehrveranstaltungen lobten die Studierenden, dass Lehrinhalte stets mit </w:t>
      </w:r>
      <w:r w:rsidR="0005409B" w:rsidRPr="0005409B">
        <w:t>aktuellen gesellschaftlichen und bildungspolitischen Entwicklungen, insbesondere im Bereich</w:t>
      </w:r>
      <w:r w:rsidR="0005409B">
        <w:t xml:space="preserve"> </w:t>
      </w:r>
      <w:r w:rsidR="0005409B" w:rsidRPr="0005409B">
        <w:t>Migration, Mehrsprachigkeit und Bildung</w:t>
      </w:r>
      <w:r w:rsidR="0005409B">
        <w:t xml:space="preserve"> verknüpft würden</w:t>
      </w:r>
      <w:r w:rsidR="0005409B" w:rsidRPr="0005409B">
        <w:t>.</w:t>
      </w:r>
      <w:r w:rsidR="0005409B">
        <w:t xml:space="preserve"> „</w:t>
      </w:r>
      <w:r w:rsidR="0005409B" w:rsidRPr="0005409B">
        <w:t xml:space="preserve">Besonders hervorzuheben ist das Projektseminar </w:t>
      </w:r>
      <w:r w:rsidR="0005409B" w:rsidRPr="0005409B">
        <w:rPr>
          <w:i/>
          <w:iCs/>
        </w:rPr>
        <w:t>Sprachlernassistenz Osnabrück</w:t>
      </w:r>
      <w:r w:rsidR="0005409B" w:rsidRPr="0005409B">
        <w:t>, in dem</w:t>
      </w:r>
      <w:r w:rsidR="0005409B">
        <w:t xml:space="preserve"> </w:t>
      </w:r>
      <w:r w:rsidR="0005409B" w:rsidRPr="0005409B">
        <w:t>Studierende aktiv DaZ-Unterricht an Schulen gestalten und dabei von Frau Prof. Dr. Olfert</w:t>
      </w:r>
      <w:r w:rsidR="00EA161A">
        <w:t xml:space="preserve"> </w:t>
      </w:r>
      <w:r w:rsidR="0005409B" w:rsidRPr="0005409B">
        <w:t>intensiv begleitet werden</w:t>
      </w:r>
      <w:r w:rsidR="00EA161A">
        <w:t>“, so die Studierenden</w:t>
      </w:r>
      <w:r w:rsidR="0005409B" w:rsidRPr="0005409B">
        <w:t>.</w:t>
      </w:r>
    </w:p>
    <w:p w14:paraId="5C31083F" w14:textId="77777777" w:rsidR="00EA161A" w:rsidRDefault="00EA161A" w:rsidP="008F1D59">
      <w:pPr>
        <w:spacing w:after="0" w:line="360" w:lineRule="auto"/>
      </w:pPr>
    </w:p>
    <w:p w14:paraId="732A63F2" w14:textId="52EECCC8" w:rsidR="001A647E" w:rsidRDefault="00EA161A" w:rsidP="008F1D59">
      <w:pPr>
        <w:spacing w:after="0" w:line="360" w:lineRule="auto"/>
      </w:pPr>
      <w:r>
        <w:t>Drittplatzierte</w:t>
      </w:r>
      <w:r w:rsidR="00DB2353">
        <w:t>r</w:t>
      </w:r>
      <w:r>
        <w:t xml:space="preserve"> wurde in diesem Jahr Noah Kahmen, Lehrbeauftragter am Institut für Geographie. Insbesondere seine Seminare in der Geographiedidaktik überzeugten die Studierenden. Als Beispiel nannten sie unter anderem das Seminar </w:t>
      </w:r>
      <w:r w:rsidRPr="00EA161A">
        <w:t>„Game-Based Learning im Geographieunterricht“</w:t>
      </w:r>
      <w:r>
        <w:t xml:space="preserve">, in dem die Bedeutung von </w:t>
      </w:r>
      <w:r w:rsidR="00C706B2">
        <w:t>S</w:t>
      </w:r>
      <w:r>
        <w:t>pielen im Unterricht analysiert und eigene Lernspiele entwickelt wurden. „</w:t>
      </w:r>
      <w:r w:rsidRPr="00EA161A">
        <w:t xml:space="preserve">Generell merkt man Herrn Kahmen die </w:t>
      </w:r>
      <w:r w:rsidRPr="00EA161A">
        <w:lastRenderedPageBreak/>
        <w:t>Begeisterung für sein Fach auch in seinen Seminaren an</w:t>
      </w:r>
      <w:r>
        <w:t xml:space="preserve">“, so die Studierenden. </w:t>
      </w:r>
    </w:p>
    <w:p w14:paraId="7AAA2B74" w14:textId="77777777" w:rsidR="00D1092F" w:rsidRDefault="00D1092F" w:rsidP="008F1D59">
      <w:pPr>
        <w:spacing w:after="0" w:line="360" w:lineRule="auto"/>
      </w:pPr>
    </w:p>
    <w:p w14:paraId="7C3A7C2A" w14:textId="5AD5114D" w:rsidR="00387A55" w:rsidRDefault="008924CF" w:rsidP="008F1D59">
      <w:pPr>
        <w:spacing w:after="0" w:line="360" w:lineRule="auto"/>
      </w:pPr>
      <w:r w:rsidRPr="008924CF">
        <w:t>Neben den Preisträgerinnen und Preisträgern waren nominiert: </w:t>
      </w:r>
      <w:r w:rsidR="000162E8">
        <w:t xml:space="preserve">Prof. Dr. Martin Belz, </w:t>
      </w:r>
      <w:r w:rsidR="000162E8" w:rsidRPr="000162E8">
        <w:t>Fachbereich Erziehungs- und Kulturwissenschaften</w:t>
      </w:r>
      <w:r w:rsidR="000162E8">
        <w:t>; Stewart Campbell,</w:t>
      </w:r>
      <w:r w:rsidR="000162E8" w:rsidRPr="000162E8">
        <w:t> Fachbereich Sprach- und Literaturwissenschaft; </w:t>
      </w:r>
      <w:r w:rsidR="000162E8">
        <w:t xml:space="preserve">Kim Diestelhorst, Fachbereich Wirtschaftswissenschaften; Prof. Dr. Valeriya Dinger, Fachbereich Wirtschaftswissenschaften; Prof. Dr. Sophie Ellsäßer, </w:t>
      </w:r>
      <w:r w:rsidR="000162E8" w:rsidRPr="000162E8">
        <w:t>Fachbereich Sprach- und Literaturwissenschaft; </w:t>
      </w:r>
      <w:r w:rsidR="00693104">
        <w:t xml:space="preserve">Elisa Orta Galindo, </w:t>
      </w:r>
      <w:r w:rsidR="00693104" w:rsidRPr="000162E8">
        <w:t>Fachbereich Sprach- und Literaturwissenschaft; </w:t>
      </w:r>
      <w:r w:rsidR="003639F2">
        <w:t xml:space="preserve">Prof. Dr. Thomas Gaube, Fachbereich Wirtschaftswissenschaften; Mira Elham Hazzaa, </w:t>
      </w:r>
      <w:r w:rsidR="003639F2" w:rsidRPr="003639F2">
        <w:t>Fachbereich Kultur- und Sozialwissenschaften;</w:t>
      </w:r>
      <w:r w:rsidR="00B565A6">
        <w:t xml:space="preserve"> Prof. Dr. Olav Krämer, </w:t>
      </w:r>
      <w:r w:rsidR="00B565A6" w:rsidRPr="000162E8">
        <w:t>Fachbereich Sprach- und Literaturwissenschaft; </w:t>
      </w:r>
      <w:r w:rsidR="00B565A6">
        <w:t xml:space="preserve">Dr. Janina Krause, </w:t>
      </w:r>
      <w:r w:rsidR="00B565A6" w:rsidRPr="00B565A6">
        <w:t> Fachbereich Humanwissenschaften;</w:t>
      </w:r>
      <w:r w:rsidR="001765B4">
        <w:t xml:space="preserve"> Jennifer Molitor,</w:t>
      </w:r>
      <w:r w:rsidR="001765B4" w:rsidRPr="001765B4">
        <w:t> Fachbereich Humanwissenschaften; </w:t>
      </w:r>
      <w:r w:rsidR="001765B4">
        <w:t>Prof. Dr. Rainer Mühlhoff,</w:t>
      </w:r>
      <w:r w:rsidR="001765B4" w:rsidRPr="001765B4">
        <w:t> Fachbereich Humanwissenschaften;</w:t>
      </w:r>
      <w:r w:rsidR="00A17E31">
        <w:t xml:space="preserve"> </w:t>
      </w:r>
      <w:r w:rsidR="001765B4">
        <w:t xml:space="preserve">Prof. Dr. Jan Oster, Fachbereich Rechtswissenschaften; Dr. Jan Pollex, </w:t>
      </w:r>
      <w:r w:rsidR="001765B4" w:rsidRPr="00B565A6">
        <w:t>Fachbereich Kultur- und Sozialwissenschaften;</w:t>
      </w:r>
      <w:r w:rsidR="001765B4">
        <w:t xml:space="preserve"> Zoe Rehme, Fachbereich Humanwissenschaften; Dr. Lena Schmeiduch, Fachbereich Humanwissenschaften; </w:t>
      </w:r>
      <w:r w:rsidR="00E72676">
        <w:t xml:space="preserve">Prof. Dr. Steffie Schmidt, </w:t>
      </w:r>
      <w:r w:rsidR="00E72676" w:rsidRPr="000162E8">
        <w:t>Fachbereich Erziehungs- und Kulturwissenschaften</w:t>
      </w:r>
      <w:r w:rsidR="00E72676">
        <w:t>; Prof. Dr. Thomas Staufenbiel, Fachbereich Humanwissenschaften; Dr. Jessica Wißmann, Fachbereich Sprach- und Literaturwissenschaft; Alicia Wittwer, Fachbereich Wirtschaftswissenschaften.</w:t>
      </w:r>
    </w:p>
    <w:p w14:paraId="1E287FCE" w14:textId="77777777" w:rsidR="001765B4" w:rsidRDefault="001765B4" w:rsidP="00196826">
      <w:pPr>
        <w:spacing w:after="0" w:line="360" w:lineRule="auto"/>
        <w:jc w:val="both"/>
      </w:pPr>
    </w:p>
    <w:p w14:paraId="6F640FB7" w14:textId="77777777" w:rsidR="001765B4" w:rsidRDefault="001765B4" w:rsidP="00196826">
      <w:pPr>
        <w:spacing w:after="0" w:line="360" w:lineRule="auto"/>
        <w:jc w:val="both"/>
      </w:pPr>
    </w:p>
    <w:p w14:paraId="7BB5886A" w14:textId="707D2B89"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592642">
        <w:t>Cornelia Achenbach</w:t>
      </w:r>
      <w:r w:rsidRPr="0066752F">
        <w:t>, Universität Osnabrück</w:t>
      </w:r>
      <w:r w:rsidRPr="0066752F">
        <w:br/>
      </w:r>
      <w:r w:rsidR="00592642">
        <w:t>Kommunikation und Marketing</w:t>
      </w:r>
    </w:p>
    <w:p w14:paraId="76080999" w14:textId="279DE30D" w:rsidR="00CD610E" w:rsidRDefault="0066752F" w:rsidP="00B248FF">
      <w:pPr>
        <w:spacing w:after="0" w:line="276" w:lineRule="auto"/>
      </w:pPr>
      <w:r w:rsidRPr="0066752F">
        <w:t xml:space="preserve">E-Mail: </w:t>
      </w:r>
      <w:hyperlink r:id="rId7" w:history="1">
        <w:r w:rsidR="00592642" w:rsidRPr="00986A6E">
          <w:rPr>
            <w:rStyle w:val="Hyperlink"/>
          </w:rPr>
          <w:t>cornelia.achenbach@uni-osnabrueck.de</w:t>
        </w:r>
      </w:hyperlink>
    </w:p>
    <w:p w14:paraId="1DFA41ED" w14:textId="77777777" w:rsidR="00592642" w:rsidRPr="0066752F" w:rsidRDefault="00592642" w:rsidP="00B248FF">
      <w:pPr>
        <w:spacing w:after="0" w:line="276" w:lineRule="auto"/>
      </w:pPr>
    </w:p>
    <w:sectPr w:rsidR="00592642" w:rsidRPr="0066752F">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33907721" w:rsidR="00CD610E" w:rsidRDefault="00BA65E9">
                          <w:pPr>
                            <w:pStyle w:val="Kopfzeile"/>
                          </w:pPr>
                          <w:r>
                            <w:fldChar w:fldCharType="begin"/>
                          </w:r>
                          <w:r>
                            <w:fldChar w:fldCharType="begin"/>
                          </w:r>
                          <w:r>
                            <w:instrText xml:space="preserve"> STYLEREF "Nummer / Datum" </w:instrText>
                          </w:r>
                          <w:r>
                            <w:fldChar w:fldCharType="separate"/>
                          </w:r>
                          <w:r w:rsidR="00DB2353">
                            <w:rPr>
                              <w:noProof/>
                            </w:rPr>
                            <w:instrText>087/2026</w:instrText>
                          </w:r>
                          <w:r w:rsidR="00DB2353">
                            <w:rPr>
                              <w:noProof/>
                            </w:rPr>
                            <w:tab/>
                            <w:instrText>26.06.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33907721" w:rsidR="00CD610E" w:rsidRDefault="00BA65E9">
                    <w:pPr>
                      <w:pStyle w:val="Kopfzeile"/>
                    </w:pPr>
                    <w:r>
                      <w:fldChar w:fldCharType="begin"/>
                    </w:r>
                    <w:r>
                      <w:fldChar w:fldCharType="begin"/>
                    </w:r>
                    <w:r>
                      <w:instrText xml:space="preserve"> STYLEREF "Nummer / Datum" </w:instrText>
                    </w:r>
                    <w:r>
                      <w:fldChar w:fldCharType="separate"/>
                    </w:r>
                    <w:r w:rsidR="00DB2353">
                      <w:rPr>
                        <w:noProof/>
                      </w:rPr>
                      <w:instrText>087/2026</w:instrText>
                    </w:r>
                    <w:r w:rsidR="00DB2353">
                      <w:rPr>
                        <w:noProof/>
                      </w:rPr>
                      <w:tab/>
                      <w:instrText>26.06.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EBD"/>
    <w:rsid w:val="00007FCC"/>
    <w:rsid w:val="000162E8"/>
    <w:rsid w:val="0002004D"/>
    <w:rsid w:val="000258E3"/>
    <w:rsid w:val="0005409B"/>
    <w:rsid w:val="000636A5"/>
    <w:rsid w:val="000946F1"/>
    <w:rsid w:val="000C26FD"/>
    <w:rsid w:val="001765B4"/>
    <w:rsid w:val="00196826"/>
    <w:rsid w:val="001A647E"/>
    <w:rsid w:val="001B55F2"/>
    <w:rsid w:val="001C0E4F"/>
    <w:rsid w:val="00222291"/>
    <w:rsid w:val="002460DA"/>
    <w:rsid w:val="00254505"/>
    <w:rsid w:val="00257003"/>
    <w:rsid w:val="00263131"/>
    <w:rsid w:val="00265623"/>
    <w:rsid w:val="0027265E"/>
    <w:rsid w:val="002B1D39"/>
    <w:rsid w:val="003035DE"/>
    <w:rsid w:val="00306B92"/>
    <w:rsid w:val="00351B25"/>
    <w:rsid w:val="003639F2"/>
    <w:rsid w:val="00371B4B"/>
    <w:rsid w:val="00387A55"/>
    <w:rsid w:val="003947C9"/>
    <w:rsid w:val="003B4B4F"/>
    <w:rsid w:val="003E1DDE"/>
    <w:rsid w:val="003E211C"/>
    <w:rsid w:val="00437041"/>
    <w:rsid w:val="00445E36"/>
    <w:rsid w:val="00467327"/>
    <w:rsid w:val="00473998"/>
    <w:rsid w:val="00475F19"/>
    <w:rsid w:val="004B231B"/>
    <w:rsid w:val="004E130F"/>
    <w:rsid w:val="004F4AA3"/>
    <w:rsid w:val="00592642"/>
    <w:rsid w:val="005B62D3"/>
    <w:rsid w:val="00621BB2"/>
    <w:rsid w:val="00625414"/>
    <w:rsid w:val="00655AD0"/>
    <w:rsid w:val="0066752F"/>
    <w:rsid w:val="00693104"/>
    <w:rsid w:val="006A40F5"/>
    <w:rsid w:val="006B4A28"/>
    <w:rsid w:val="006B522B"/>
    <w:rsid w:val="006C475E"/>
    <w:rsid w:val="006C6088"/>
    <w:rsid w:val="006D7C70"/>
    <w:rsid w:val="006E0553"/>
    <w:rsid w:val="006E387D"/>
    <w:rsid w:val="007038EA"/>
    <w:rsid w:val="00710576"/>
    <w:rsid w:val="00761F72"/>
    <w:rsid w:val="00775DF4"/>
    <w:rsid w:val="007A7EC6"/>
    <w:rsid w:val="007B08D4"/>
    <w:rsid w:val="007B7D10"/>
    <w:rsid w:val="00800944"/>
    <w:rsid w:val="00867558"/>
    <w:rsid w:val="008924CF"/>
    <w:rsid w:val="008D4CC5"/>
    <w:rsid w:val="008F1D59"/>
    <w:rsid w:val="00923BC4"/>
    <w:rsid w:val="0097222E"/>
    <w:rsid w:val="00975FE9"/>
    <w:rsid w:val="009979E5"/>
    <w:rsid w:val="009A098C"/>
    <w:rsid w:val="009B71E0"/>
    <w:rsid w:val="009D0622"/>
    <w:rsid w:val="009D0BE0"/>
    <w:rsid w:val="00A17E31"/>
    <w:rsid w:val="00A45703"/>
    <w:rsid w:val="00A5733B"/>
    <w:rsid w:val="00A75CC7"/>
    <w:rsid w:val="00AE09A2"/>
    <w:rsid w:val="00AE2E4A"/>
    <w:rsid w:val="00AF64FD"/>
    <w:rsid w:val="00B248FF"/>
    <w:rsid w:val="00B2687F"/>
    <w:rsid w:val="00B46565"/>
    <w:rsid w:val="00B56143"/>
    <w:rsid w:val="00B565A6"/>
    <w:rsid w:val="00BA65E9"/>
    <w:rsid w:val="00BB3887"/>
    <w:rsid w:val="00BC7E90"/>
    <w:rsid w:val="00BD0D76"/>
    <w:rsid w:val="00BD4025"/>
    <w:rsid w:val="00BE0D8C"/>
    <w:rsid w:val="00BE529B"/>
    <w:rsid w:val="00C07C04"/>
    <w:rsid w:val="00C4383E"/>
    <w:rsid w:val="00C4681A"/>
    <w:rsid w:val="00C67102"/>
    <w:rsid w:val="00C706B2"/>
    <w:rsid w:val="00CA1BC6"/>
    <w:rsid w:val="00CA4A78"/>
    <w:rsid w:val="00CC397D"/>
    <w:rsid w:val="00CD610E"/>
    <w:rsid w:val="00D1092F"/>
    <w:rsid w:val="00D14EBF"/>
    <w:rsid w:val="00D37112"/>
    <w:rsid w:val="00D64A98"/>
    <w:rsid w:val="00D67B21"/>
    <w:rsid w:val="00D804B5"/>
    <w:rsid w:val="00D80E28"/>
    <w:rsid w:val="00DA1C56"/>
    <w:rsid w:val="00DB2353"/>
    <w:rsid w:val="00E15E5A"/>
    <w:rsid w:val="00E366AE"/>
    <w:rsid w:val="00E67404"/>
    <w:rsid w:val="00E72676"/>
    <w:rsid w:val="00EA161A"/>
    <w:rsid w:val="00EB0E7B"/>
    <w:rsid w:val="00EB6656"/>
    <w:rsid w:val="00ED4E63"/>
    <w:rsid w:val="00F124F5"/>
    <w:rsid w:val="00F62086"/>
    <w:rsid w:val="00F969F8"/>
    <w:rsid w:val="00FE6AD5"/>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739861801">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944582575">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374236231">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451587634">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ornelia.achenbach@uni-osnabrueck.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7</Words>
  <Characters>4330</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35</cp:revision>
  <dcterms:created xsi:type="dcterms:W3CDTF">2026-06-16T06:22:00Z</dcterms:created>
  <dcterms:modified xsi:type="dcterms:W3CDTF">2026-06-26T07:3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